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</w:rPr>
        <w:t>Танвин-кяср</w:t>
      </w:r>
      <w:proofErr w:type="spellEnd"/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 xml:space="preserve">Является показателем родительного падежа. Пишется под последней буквой слова в виде двух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кяср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>, расположенных одна под другой:</w:t>
      </w: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ــٍ</w:t>
      </w: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 xml:space="preserve">Читается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танвин-кяср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 как "ин", т.е. как огласовка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кясра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 </w:t>
      </w:r>
      <w:proofErr w:type="gramStart"/>
      <w:r w:rsidRPr="00DB5EE3">
        <w:rPr>
          <w:rFonts w:asciiTheme="majorBidi" w:hAnsiTheme="majorBidi" w:cstheme="majorBidi"/>
          <w:sz w:val="28"/>
          <w:szCs w:val="28"/>
        </w:rPr>
        <w:t>( "</w:t>
      </w:r>
      <w:proofErr w:type="gramEnd"/>
      <w:r w:rsidRPr="00DB5EE3">
        <w:rPr>
          <w:rFonts w:asciiTheme="majorBidi" w:hAnsiTheme="majorBidi" w:cstheme="majorBidi"/>
          <w:sz w:val="28"/>
          <w:szCs w:val="28"/>
        </w:rPr>
        <w:t>и") к которой добавили в конце "н":</w:t>
      </w: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ـٍ</w:t>
      </w: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ин</w:t>
      </w: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بَيْتٍ</w:t>
      </w: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</w:rPr>
        <w:t>ба̀йтин</w:t>
      </w:r>
      <w:proofErr w:type="spellEnd"/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</w:rPr>
        <w:t>до̀ма</w:t>
      </w:r>
      <w:proofErr w:type="spellEnd"/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 xml:space="preserve">(в значении «чей», напр. «крыша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до̀ма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>»)</w:t>
      </w: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مَدْرَسَةٍ</w:t>
      </w: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</w:rPr>
        <w:t>мадра̀сатин</w:t>
      </w:r>
      <w:proofErr w:type="spellEnd"/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школы</w:t>
      </w: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lastRenderedPageBreak/>
        <w:t>(в значении «чей», напр. «стена школы»)</w:t>
      </w: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Как уже упоминалось, родительный падеж используется со всеми без исключения предлогами. Выучим один из арабских предлогов и посмотрим, как он сочетается с родительным падежом:</w:t>
      </w: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فِي</w:t>
      </w: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фи:</w:t>
      </w: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в</w:t>
      </w: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(означает нахождение внутри чего-л.)</w:t>
      </w: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فِي بَيْتٍ</w:t>
      </w: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 xml:space="preserve">фи: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ба̀йтин</w:t>
      </w:r>
      <w:proofErr w:type="spellEnd"/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в (каком-то) доме</w:t>
      </w: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فِي زِيرٍ</w:t>
      </w: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 xml:space="preserve">фи: </w:t>
      </w: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</w:rPr>
        <w:t>зи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>̀: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рин</w:t>
      </w:r>
      <w:proofErr w:type="spellEnd"/>
      <w:proofErr w:type="gramEnd"/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в (каком-то) кувшине</w:t>
      </w: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فِي مَدْرَسَةٍ</w:t>
      </w: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 xml:space="preserve">фи: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мадра̀сатин</w:t>
      </w:r>
      <w:proofErr w:type="spellEnd"/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</w:p>
    <w:p w:rsidR="00615F95" w:rsidRPr="00DB5EE3" w:rsidRDefault="00615F95" w:rsidP="00615F95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в (какой-то) школе</w:t>
      </w:r>
    </w:p>
    <w:p w:rsidR="005F3295" w:rsidRDefault="00615F95">
      <w:bookmarkStart w:id="0" w:name="_GoBack"/>
      <w:bookmarkEnd w:id="0"/>
    </w:p>
    <w:sectPr w:rsidR="005F329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xMDE1NzAyNLEwNDBX0lEKTi0uzszPAykwrAUAmTF45iwAAAA="/>
  </w:docVars>
  <w:rsids>
    <w:rsidRoot w:val="002E5E59"/>
    <w:rsid w:val="00152B73"/>
    <w:rsid w:val="00181443"/>
    <w:rsid w:val="002E5E59"/>
    <w:rsid w:val="00615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BB60687-0FC4-47C4-94DF-968832632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5F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4</Words>
  <Characters>650</Characters>
  <Application>Microsoft Office Word</Application>
  <DocSecurity>0</DocSecurity>
  <Lines>5</Lines>
  <Paragraphs>1</Paragraphs>
  <ScaleCrop>false</ScaleCrop>
  <Company/>
  <LinksUpToDate>false</LinksUpToDate>
  <CharactersWithSpaces>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حمد المغربي</dc:creator>
  <cp:keywords/>
  <dc:description/>
  <cp:lastModifiedBy>محمد المغربي</cp:lastModifiedBy>
  <cp:revision>2</cp:revision>
  <dcterms:created xsi:type="dcterms:W3CDTF">2018-02-07T13:42:00Z</dcterms:created>
  <dcterms:modified xsi:type="dcterms:W3CDTF">2018-02-07T13:43:00Z</dcterms:modified>
</cp:coreProperties>
</file>